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OLE_LINK4" w:displacedByCustomXml="next"/>
    <w:bookmarkStart w:id="1" w:name="OLE_LINK3" w:displacedByCustomXml="next"/>
    <w:sdt>
      <w:sdtPr>
        <w:alias w:val="Kurztitel"/>
        <w:tag w:val="Arbeitstitel"/>
        <w:id w:val="907728007"/>
        <w:placeholder>
          <w:docPart w:val="C4BF689573C84B38A9A432245E049065"/>
        </w:placeholder>
      </w:sdtPr>
      <w:sdtEndPr/>
      <w:sdtContent>
        <w:p w:rsidR="00857600" w:rsidRPr="00AC676C" w:rsidRDefault="004C7B1D" w:rsidP="00857600">
          <w:pPr>
            <w:pStyle w:val="Titel"/>
          </w:pPr>
          <w:r>
            <w:rPr>
              <w:rStyle w:val="Platzhaltertext"/>
            </w:rPr>
            <w:t>Webb</w:t>
          </w:r>
          <w:bookmarkStart w:id="2" w:name="_GoBack"/>
          <w:bookmarkEnd w:id="2"/>
          <w:r>
            <w:rPr>
              <w:rStyle w:val="Platzhaltertext"/>
            </w:rPr>
            <w:t>asierter HSI-Gewebeatlas</w:t>
          </w:r>
        </w:p>
      </w:sdtContent>
    </w:sdt>
    <w:bookmarkEnd w:id="1"/>
    <w:bookmarkEnd w:id="0"/>
    <w:p w:rsidR="4EC50886" w:rsidRDefault="4EC50886" w:rsidP="4EC50886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2"/>
        <w:gridCol w:w="7748"/>
      </w:tblGrid>
      <w:tr w:rsidR="001A2407" w:rsidTr="4EC50886">
        <w:tc>
          <w:tcPr>
            <w:tcW w:w="15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C24A75" w:rsidRDefault="4EC50886" w:rsidP="4EC50886">
            <w:pPr>
              <w:pStyle w:val="StandardWeb"/>
              <w:spacing w:before="0" w:beforeAutospacing="0" w:after="0" w:afterAutospacing="0"/>
              <w:rPr>
                <w:rFonts w:ascii="Segoe UI" w:hAnsi="Segoe UI" w:cs="Segoe UI"/>
                <w:sz w:val="22"/>
                <w:szCs w:val="22"/>
              </w:rPr>
            </w:pPr>
            <w:r w:rsidRPr="4EC50886">
              <w:rPr>
                <w:rFonts w:asciiTheme="minorHAnsi" w:hAnsiTheme="minorHAnsi" w:cstheme="minorBidi"/>
                <w:sz w:val="22"/>
                <w:szCs w:val="22"/>
              </w:rPr>
              <w:t>Art</w:t>
            </w:r>
          </w:p>
        </w:tc>
        <w:sdt>
          <w:sdtPr>
            <w:rPr>
              <w:rFonts w:asciiTheme="minorHAnsi" w:hAnsiTheme="minorHAnsi" w:cstheme="minorBidi"/>
              <w:sz w:val="22"/>
              <w:szCs w:val="22"/>
            </w:rPr>
            <w:alias w:val="Art der Abschlussarbeit"/>
            <w:tag w:val="Abschluss"/>
            <w:id w:val="-1149893158"/>
            <w:placeholder>
              <w:docPart w:val="FBF07FF68EB4400F9C6045E0A28CFBEA"/>
            </w:placeholder>
          </w:sdtPr>
          <w:sdtEndPr/>
          <w:sdtContent>
            <w:tc>
              <w:tcPr>
                <w:tcW w:w="9338" w:type="dxa"/>
                <w:tcBorders>
                  <w:top w:val="single" w:sz="8" w:space="0" w:color="A3A3A3"/>
                  <w:left w:val="single" w:sz="8" w:space="0" w:color="A3A3A3"/>
                  <w:bottom w:val="single" w:sz="8" w:space="0" w:color="A3A3A3"/>
                  <w:right w:val="single" w:sz="8" w:space="0" w:color="A3A3A3"/>
                </w:tcBorders>
                <w:tcMar>
                  <w:top w:w="80" w:type="dxa"/>
                  <w:left w:w="80" w:type="dxa"/>
                  <w:bottom w:w="80" w:type="dxa"/>
                  <w:right w:w="80" w:type="dxa"/>
                </w:tcMar>
                <w:hideMark/>
              </w:tcPr>
              <w:p w:rsidR="00C24A75" w:rsidRDefault="002F044F" w:rsidP="002F044F">
                <w:pPr>
                  <w:pStyle w:val="StandardWeb"/>
                  <w:spacing w:before="0" w:beforeAutospacing="0" w:after="0" w:afterAutospacing="0"/>
                  <w:rPr>
                    <w:rFonts w:ascii="Segoe UI" w:hAnsi="Segoe UI" w:cs="Segoe U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Bidi"/>
                    <w:sz w:val="22"/>
                    <w:szCs w:val="22"/>
                  </w:rPr>
                  <w:t>Praktikum/ Abschlussarbeit</w:t>
                </w:r>
              </w:p>
            </w:tc>
          </w:sdtContent>
        </w:sdt>
      </w:tr>
      <w:tr w:rsidR="001A2407" w:rsidTr="4EC50886">
        <w:tc>
          <w:tcPr>
            <w:tcW w:w="15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C24A75" w:rsidRDefault="4EC50886" w:rsidP="4EC50886">
            <w:pPr>
              <w:pStyle w:val="StandardWeb"/>
              <w:spacing w:before="0" w:beforeAutospacing="0" w:after="0" w:afterAutospacing="0"/>
              <w:rPr>
                <w:rFonts w:ascii="Segoe UI" w:hAnsi="Segoe UI" w:cs="Segoe UI"/>
                <w:sz w:val="22"/>
                <w:szCs w:val="22"/>
              </w:rPr>
            </w:pPr>
            <w:r w:rsidRPr="4EC50886">
              <w:rPr>
                <w:rFonts w:asciiTheme="minorHAnsi" w:hAnsiTheme="minorHAnsi" w:cstheme="minorBidi"/>
                <w:sz w:val="22"/>
                <w:szCs w:val="22"/>
              </w:rPr>
              <w:t>Arbeitstitel</w:t>
            </w:r>
          </w:p>
        </w:tc>
        <w:tc>
          <w:tcPr>
            <w:tcW w:w="93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sdt>
            <w:sdtPr>
              <w:rPr>
                <w:rFonts w:asciiTheme="minorHAnsi" w:hAnsiTheme="minorHAnsi" w:cstheme="minorBidi"/>
                <w:sz w:val="22"/>
                <w:szCs w:val="22"/>
              </w:rPr>
              <w:id w:val="1925609069"/>
              <w:placeholder>
                <w:docPart w:val="A40B718C6C5947D8B719E95EDEA5E784"/>
              </w:placeholder>
            </w:sdtPr>
            <w:sdtEndPr/>
            <w:sdtContent>
              <w:p w:rsidR="00C24A75" w:rsidRDefault="002F044F" w:rsidP="002F044F">
                <w:pPr>
                  <w:pStyle w:val="StandardWeb"/>
                  <w:spacing w:before="0" w:beforeAutospacing="0" w:after="0" w:afterAutospacing="0"/>
                  <w:rPr>
                    <w:rFonts w:ascii="Segoe UI" w:hAnsi="Segoe UI" w:cs="Segoe U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Bidi"/>
                    <w:sz w:val="22"/>
                    <w:szCs w:val="22"/>
                  </w:rPr>
                  <w:t>Weiterentwicklung</w:t>
                </w:r>
                <w:r w:rsidR="00F30E53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 eines webbasierten </w:t>
                </w:r>
                <w:proofErr w:type="spellStart"/>
                <w:r w:rsidR="00F30E53">
                  <w:rPr>
                    <w:rFonts w:asciiTheme="minorHAnsi" w:hAnsiTheme="minorHAnsi" w:cstheme="minorBidi"/>
                    <w:sz w:val="22"/>
                    <w:szCs w:val="22"/>
                  </w:rPr>
                  <w:t>Gewebeatlases</w:t>
                </w:r>
                <w:proofErr w:type="spellEnd"/>
                <w:r w:rsidR="00F30E53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 für hyperspektral</w:t>
                </w:r>
                <w:r w:rsidR="002D79A2">
                  <w:rPr>
                    <w:rFonts w:asciiTheme="minorHAnsi" w:hAnsiTheme="minorHAnsi" w:cstheme="minorBidi"/>
                    <w:sz w:val="22"/>
                    <w:szCs w:val="22"/>
                  </w:rPr>
                  <w:t>e</w:t>
                </w:r>
                <w:r w:rsidR="00F30E53">
                  <w:rPr>
                    <w:rFonts w:asciiTheme="minorHAnsi" w:hAnsiTheme="minorHAnsi" w:cstheme="minorBidi"/>
                    <w:sz w:val="22"/>
                    <w:szCs w:val="22"/>
                  </w:rPr>
                  <w:t xml:space="preserve"> Daten</w:t>
                </w:r>
              </w:p>
            </w:sdtContent>
          </w:sdt>
        </w:tc>
      </w:tr>
    </w:tbl>
    <w:p w:rsidR="4EC50886" w:rsidRDefault="4EC50886" w:rsidP="4EC50886"/>
    <w:sdt>
      <w:sdtPr>
        <w:rPr>
          <w:rFonts w:eastAsiaTheme="minorEastAsia"/>
          <w:color w:val="808080"/>
        </w:rPr>
        <w:alias w:val="Inhaltliche Beschreibung"/>
        <w:tag w:val="Inhaltliche Beschreibung"/>
        <w:id w:val="-1739770651"/>
        <w:placeholder>
          <w:docPart w:val="DefaultPlaceholder_1082065158"/>
        </w:placeholder>
      </w:sdtPr>
      <w:sdtEndPr>
        <w:rPr>
          <w:rFonts w:eastAsiaTheme="minorHAnsi"/>
          <w:color w:val="auto"/>
        </w:rPr>
      </w:sdtEndPr>
      <w:sdtContent>
        <w:p w:rsidR="006726DB" w:rsidRDefault="00EF3056" w:rsidP="006726DB">
          <w:pPr>
            <w:spacing w:after="0" w:line="240" w:lineRule="auto"/>
            <w:rPr>
              <w:rFonts w:eastAsiaTheme="minorEastAsia"/>
              <w:b/>
            </w:rPr>
          </w:pPr>
          <w:r w:rsidRPr="00EF3056">
            <w:rPr>
              <w:rFonts w:eastAsiaTheme="minorEastAsia"/>
              <w:b/>
            </w:rPr>
            <w:t>Einleitung</w:t>
          </w:r>
        </w:p>
        <w:p w:rsidR="00EF3056" w:rsidRDefault="008270DE" w:rsidP="002F044F">
          <w:pPr>
            <w:spacing w:after="0" w:line="240" w:lineRule="auto"/>
            <w:jc w:val="both"/>
          </w:pPr>
          <w:proofErr w:type="spellStart"/>
          <w:r w:rsidRPr="008270DE">
            <w:t>Hyperspectral</w:t>
          </w:r>
          <w:proofErr w:type="spellEnd"/>
          <w:r w:rsidRPr="008270DE">
            <w:t xml:space="preserve"> Imaging (HSI) ist die Kombination von Spektroskopie, bildgebender Datenaufnahme und digitaler Bildverarbeitung.</w:t>
          </w:r>
          <w:r>
            <w:t xml:space="preserve"> So können aus Bildern chemische Information, wie etwa Wasser-, Stärke-, Fett- oder Chlorophyllgehalte, Gewebeoxygenierung, Keimbelastung, Gewebehämoglobin usw. ermitteln werden. Damit eröffnen sich völlig neue und vielfältige Anwendungsbereiche in der Medizin, und den Life </w:t>
          </w:r>
          <w:proofErr w:type="spellStart"/>
          <w:r>
            <w:t>Sciences</w:t>
          </w:r>
          <w:proofErr w:type="spellEnd"/>
          <w:r>
            <w:t xml:space="preserve">. </w:t>
          </w:r>
        </w:p>
        <w:p w:rsidR="008270DE" w:rsidRDefault="008270DE" w:rsidP="002F044F">
          <w:pPr>
            <w:spacing w:after="0" w:line="240" w:lineRule="auto"/>
            <w:jc w:val="both"/>
          </w:pPr>
          <w:r>
            <w:t>Die hyperspektrale Bildgebungstechnologie generiert dreidimensionale Datenwürfel (X [räumliche Dimension], Y [räumliche Dimension], λ [spektrale Dimension]). Es ist also möglich, sich für jeden einzelnen Pixel in einer HSI-Aufnahme die spezifische Wellenlänge darstellen zu lassen und zur Analyse bzw. Diagnostik heranzuziehen.</w:t>
          </w:r>
        </w:p>
        <w:p w:rsidR="008270DE" w:rsidRDefault="0051143D" w:rsidP="002F044F">
          <w:pPr>
            <w:spacing w:after="0" w:line="240" w:lineRule="auto"/>
            <w:jc w:val="both"/>
          </w:pPr>
          <w:r>
            <w:t xml:space="preserve">Diese spektralen Daten sind spezifisch für verschiedene Gewebetypen und können beispielsweise für das Trainieren von </w:t>
          </w:r>
          <w:proofErr w:type="spellStart"/>
          <w:r>
            <w:t>Machine</w:t>
          </w:r>
          <w:proofErr w:type="spellEnd"/>
          <w:r>
            <w:t xml:space="preserve"> Learning Verfahren für die intraoperative Klassifizierung von gesundem und krankhaftem Gewebe verwendet werden. </w:t>
          </w:r>
        </w:p>
        <w:p w:rsidR="0059537E" w:rsidRDefault="0059537E" w:rsidP="006726DB">
          <w:pPr>
            <w:spacing w:after="0" w:line="240" w:lineRule="auto"/>
          </w:pPr>
        </w:p>
        <w:p w:rsidR="00EF3056" w:rsidRPr="00FE34B6" w:rsidRDefault="00EF3056" w:rsidP="006726DB">
          <w:pPr>
            <w:spacing w:after="0" w:line="240" w:lineRule="auto"/>
            <w:rPr>
              <w:b/>
            </w:rPr>
          </w:pPr>
          <w:r w:rsidRPr="00FE34B6">
            <w:rPr>
              <w:b/>
            </w:rPr>
            <w:t>Ziele</w:t>
          </w:r>
        </w:p>
        <w:p w:rsidR="002F68F9" w:rsidRDefault="004B1226" w:rsidP="002F044F">
          <w:pPr>
            <w:spacing w:after="0" w:line="240" w:lineRule="auto"/>
            <w:jc w:val="both"/>
          </w:pPr>
          <w:r>
            <w:t>HSI-Daten von verschiedenen Gewebetypen sollen als webbasierter Gewebeatlas öffentlich zugäng</w:t>
          </w:r>
          <w:r w:rsidR="00F0313C">
            <w:t xml:space="preserve">lich gemacht werden und so Wissenschaftlern das Arbeiten mit möglichst umfassenden Daten ermöglichen. </w:t>
          </w:r>
          <w:r w:rsidR="002F68F9">
            <w:t>Die Daten sollen von den Anwendern interaktiv visualisiert und herunter geladen werden können. Der HSI-Gewebeatlas soll kontinuierlich erweiterbar sein.</w:t>
          </w:r>
        </w:p>
        <w:p w:rsidR="00D80514" w:rsidRDefault="00D80514" w:rsidP="006726DB">
          <w:pPr>
            <w:spacing w:after="0" w:line="240" w:lineRule="auto"/>
          </w:pPr>
        </w:p>
        <w:p w:rsidR="00BE69DF" w:rsidRPr="00BE69DF" w:rsidRDefault="00BE69DF" w:rsidP="006726DB">
          <w:pPr>
            <w:spacing w:after="0" w:line="240" w:lineRule="auto"/>
            <w:rPr>
              <w:b/>
            </w:rPr>
          </w:pPr>
          <w:r w:rsidRPr="00BE69DF">
            <w:rPr>
              <w:b/>
            </w:rPr>
            <w:t>Inhalte</w:t>
          </w:r>
        </w:p>
        <w:p w:rsidR="00A54FBD" w:rsidRDefault="00A54FBD" w:rsidP="00A54FBD">
          <w:pPr>
            <w:pStyle w:val="Listenabsatz"/>
            <w:numPr>
              <w:ilvl w:val="0"/>
              <w:numId w:val="29"/>
            </w:numPr>
            <w:spacing w:after="0" w:line="240" w:lineRule="auto"/>
          </w:pPr>
          <w:r>
            <w:t xml:space="preserve">Entwurf eines </w:t>
          </w:r>
          <w:r w:rsidR="002F68F9">
            <w:t xml:space="preserve">modernen Konzepts zur interaktiven Visualisierung  der Daten </w:t>
          </w:r>
        </w:p>
        <w:p w:rsidR="00A54FBD" w:rsidRDefault="002F68F9" w:rsidP="00A54FBD">
          <w:pPr>
            <w:pStyle w:val="Listenabsatz"/>
            <w:numPr>
              <w:ilvl w:val="0"/>
              <w:numId w:val="29"/>
            </w:numPr>
            <w:spacing w:after="0" w:line="240" w:lineRule="auto"/>
          </w:pPr>
          <w:r>
            <w:t>Implementierung der Weboberfläche entsprechend der Anforderungen</w:t>
          </w:r>
        </w:p>
        <w:p w:rsidR="002F68F9" w:rsidRDefault="002F68F9" w:rsidP="002F68F9">
          <w:pPr>
            <w:pStyle w:val="Listenabsatz"/>
            <w:numPr>
              <w:ilvl w:val="0"/>
              <w:numId w:val="29"/>
            </w:numPr>
            <w:spacing w:after="0" w:line="240" w:lineRule="auto"/>
          </w:pPr>
          <w:r>
            <w:t>Aufbau einer Datenbank für die Verwaltung großer Datenmengen</w:t>
          </w:r>
        </w:p>
        <w:p w:rsidR="002D79A2" w:rsidRDefault="002F68F9" w:rsidP="002F68F9">
          <w:pPr>
            <w:pStyle w:val="Listenabsatz"/>
            <w:numPr>
              <w:ilvl w:val="0"/>
              <w:numId w:val="29"/>
            </w:numPr>
            <w:spacing w:after="0" w:line="240" w:lineRule="auto"/>
          </w:pPr>
          <w:r>
            <w:t xml:space="preserve">Integration der Datenbank in die </w:t>
          </w:r>
          <w:r w:rsidR="002D79A2">
            <w:t>Weboberfläche</w:t>
          </w:r>
        </w:p>
        <w:p w:rsidR="4EC50886" w:rsidRDefault="004108F8" w:rsidP="002D79A2">
          <w:pPr>
            <w:pStyle w:val="Listenabsatz"/>
            <w:spacing w:after="0" w:line="240" w:lineRule="auto"/>
          </w:pPr>
        </w:p>
      </w:sdtContent>
    </w:sdt>
    <w:p w:rsidR="00DE6DAC" w:rsidRDefault="00C24A75" w:rsidP="00DE6DAC">
      <w:pPr>
        <w:pStyle w:val="berschrift1"/>
      </w:pPr>
      <w:r>
        <w:t>Anforderungen</w:t>
      </w:r>
    </w:p>
    <w:p w:rsidR="001A2407" w:rsidRDefault="00BE69DF" w:rsidP="001A2407">
      <w:pPr>
        <w:pStyle w:val="Listenabsatz"/>
        <w:numPr>
          <w:ilvl w:val="0"/>
          <w:numId w:val="28"/>
        </w:numPr>
      </w:pPr>
      <w:r>
        <w:t xml:space="preserve">Grundkenntnisse </w:t>
      </w:r>
      <w:r w:rsidR="004C7B1D">
        <w:t>Java/JavaScript</w:t>
      </w:r>
      <w:r w:rsidR="002F044F">
        <w:t>, Python</w:t>
      </w:r>
      <w:r w:rsidR="00F30E53">
        <w:t xml:space="preserve"> oder Django</w:t>
      </w:r>
    </w:p>
    <w:p w:rsidR="00D80514" w:rsidRPr="001A2407" w:rsidRDefault="00F30E53" w:rsidP="009A5D19">
      <w:pPr>
        <w:pStyle w:val="Listenabsatz"/>
        <w:numPr>
          <w:ilvl w:val="0"/>
          <w:numId w:val="28"/>
        </w:numPr>
      </w:pPr>
      <w:r>
        <w:t>E</w:t>
      </w:r>
      <w:r w:rsidR="00BE69DF">
        <w:t xml:space="preserve">rfahrung mit </w:t>
      </w:r>
      <w:r>
        <w:t>Datenbanken</w:t>
      </w:r>
      <w:r w:rsidR="00D80514">
        <w:t xml:space="preserve"> von Vorteil</w:t>
      </w:r>
    </w:p>
    <w:p w:rsidR="00C24A75" w:rsidRDefault="00C24A75" w:rsidP="00C24A75">
      <w:pPr>
        <w:pStyle w:val="berschrift1"/>
      </w:pPr>
      <w:r>
        <w:t>Kontakt</w:t>
      </w:r>
    </w:p>
    <w:p w:rsidR="00C24A75" w:rsidRPr="00C24A75" w:rsidRDefault="00C24A75" w:rsidP="00C24A75">
      <w:r>
        <w:t>Universität Leipzig</w:t>
      </w:r>
      <w:r>
        <w:br/>
        <w:t xml:space="preserve">Innovation Center Computer </w:t>
      </w:r>
      <w:proofErr w:type="spellStart"/>
      <w:r>
        <w:t>Assisted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 (ICCAS)</w:t>
      </w:r>
      <w:r>
        <w:br/>
      </w:r>
      <w:bookmarkStart w:id="3" w:name="OLE_LINK7"/>
      <w:sdt>
        <w:sdtPr>
          <w:alias w:val="Kontaktperson"/>
          <w:tag w:val="Kontaktperson"/>
          <w:id w:val="730043215"/>
          <w:placeholder>
            <w:docPart w:val="67AE2016674D430CA5A63D1C2E76754E"/>
          </w:placeholder>
        </w:sdtPr>
        <w:sdtEndPr/>
        <w:sdtContent>
          <w:r w:rsidR="004C7B1D">
            <w:t>Hannes Köhler</w:t>
          </w:r>
        </w:sdtContent>
      </w:sdt>
      <w:bookmarkEnd w:id="3"/>
      <w:r>
        <w:br/>
        <w:t xml:space="preserve">E-Mail: </w:t>
      </w:r>
      <w:sdt>
        <w:sdtPr>
          <w:id w:val="301284140"/>
          <w:placeholder>
            <w:docPart w:val="153E2CFE33DA459FB0215CE454ADBA4A"/>
          </w:placeholder>
        </w:sdtPr>
        <w:sdtEndPr/>
        <w:sdtContent>
          <w:r w:rsidR="004C7B1D">
            <w:t>hannes.koehler@medizin.uni-leipzig.de</w:t>
          </w:r>
        </w:sdtContent>
      </w:sdt>
      <w:r>
        <w:br/>
        <w:t xml:space="preserve">Web: </w:t>
      </w:r>
      <w:hyperlink r:id="rId8" w:history="1">
        <w:r w:rsidRPr="002A456E">
          <w:rPr>
            <w:rStyle w:val="Hyperlink"/>
          </w:rPr>
          <w:t>www.iccas.de</w:t>
        </w:r>
      </w:hyperlink>
      <w:r>
        <w:t xml:space="preserve"> </w:t>
      </w:r>
    </w:p>
    <w:sectPr w:rsidR="00C24A75" w:rsidRPr="00C24A75" w:rsidSect="00C46096">
      <w:headerReference w:type="default" r:id="rId9"/>
      <w:footerReference w:type="default" r:id="rId10"/>
      <w:pgSz w:w="11906" w:h="16838" w:code="9"/>
      <w:pgMar w:top="1985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08F8" w:rsidRDefault="004108F8" w:rsidP="0081135D">
      <w:pPr>
        <w:spacing w:after="0" w:line="240" w:lineRule="auto"/>
      </w:pPr>
      <w:r>
        <w:separator/>
      </w:r>
    </w:p>
  </w:endnote>
  <w:endnote w:type="continuationSeparator" w:id="0">
    <w:p w:rsidR="004108F8" w:rsidRDefault="004108F8" w:rsidP="0081135D">
      <w:pPr>
        <w:spacing w:after="0" w:line="240" w:lineRule="auto"/>
      </w:pPr>
      <w:r>
        <w:continuationSeparator/>
      </w:r>
    </w:p>
  </w:endnote>
  <w:endnote w:type="continuationNotice" w:id="1">
    <w:p w:rsidR="004108F8" w:rsidRDefault="004108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50D5ED3-14E0-48C6-9ABB-6FF24DB51F4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" w:fontKey="{37970215-950C-4D8F-B3CD-9DC71530E92A}"/>
    <w:embedBold r:id="rId3" w:fontKey="{AA8FFF90-5126-4DDF-9227-9448B893D8D8}"/>
    <w:embedItalic r:id="rId4" w:fontKey="{347C9F3D-8235-4EBB-A5F8-C79F97B1838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5174F9DB-B098-4AAB-940C-FCF5387F21B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FBBE1947-9650-4774-9F2D-7DD942467AD3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618" w:rsidRDefault="000C59EB" w:rsidP="0081135D">
    <w:pPr>
      <w:pStyle w:val="Fuzeile"/>
      <w:jc w:val="center"/>
    </w:pPr>
    <w:r>
      <w:fldChar w:fldCharType="begin"/>
    </w:r>
    <w:r w:rsidR="00C75618">
      <w:instrText xml:space="preserve"> PAGE  \* Arabic  \* MERGEFORMAT </w:instrText>
    </w:r>
    <w:r>
      <w:fldChar w:fldCharType="separate"/>
    </w:r>
    <w:r w:rsidR="002F044F">
      <w:rPr>
        <w:noProof/>
      </w:rPr>
      <w:t>1</w:t>
    </w:r>
    <w:r>
      <w:fldChar w:fldCharType="end"/>
    </w:r>
    <w:r w:rsidR="00C75618">
      <w:t xml:space="preserve"> von </w:t>
    </w:r>
    <w:r w:rsidR="004108F8">
      <w:rPr>
        <w:noProof/>
      </w:rPr>
      <w:fldChar w:fldCharType="begin"/>
    </w:r>
    <w:r w:rsidR="004108F8">
      <w:rPr>
        <w:noProof/>
      </w:rPr>
      <w:instrText xml:space="preserve"> NUMPAGES  \* Arabic  \* MERGEFORMAT </w:instrText>
    </w:r>
    <w:r w:rsidR="004108F8">
      <w:rPr>
        <w:noProof/>
      </w:rPr>
      <w:fldChar w:fldCharType="separate"/>
    </w:r>
    <w:r w:rsidR="002F044F">
      <w:rPr>
        <w:noProof/>
      </w:rPr>
      <w:t>1</w:t>
    </w:r>
    <w:r w:rsidR="004108F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08F8" w:rsidRDefault="004108F8" w:rsidP="0081135D">
      <w:pPr>
        <w:spacing w:after="0" w:line="240" w:lineRule="auto"/>
      </w:pPr>
      <w:r>
        <w:separator/>
      </w:r>
    </w:p>
  </w:footnote>
  <w:footnote w:type="continuationSeparator" w:id="0">
    <w:p w:rsidR="004108F8" w:rsidRDefault="004108F8" w:rsidP="0081135D">
      <w:pPr>
        <w:spacing w:after="0" w:line="240" w:lineRule="auto"/>
      </w:pPr>
      <w:r>
        <w:continuationSeparator/>
      </w:r>
    </w:p>
  </w:footnote>
  <w:footnote w:type="continuationNotice" w:id="1">
    <w:p w:rsidR="004108F8" w:rsidRDefault="004108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618" w:rsidRPr="0081135D" w:rsidRDefault="00C75618" w:rsidP="00521512">
    <w:pPr>
      <w:pStyle w:val="Kopfzeile"/>
      <w:tabs>
        <w:tab w:val="left" w:pos="993"/>
      </w:tabs>
      <w:rPr>
        <w:i/>
        <w:color w:val="EF4A4E" w:themeColor="accent6"/>
      </w:rPr>
    </w:pPr>
    <w:r>
      <w:rPr>
        <w:noProof/>
        <w:lang w:eastAsia="de-DE"/>
      </w:rPr>
      <w:drawing>
        <wp:anchor distT="0" distB="0" distL="114300" distR="114300" simplePos="0" relativeHeight="251660288" behindDoc="0" locked="0" layoutInCell="1" allowOverlap="1" wp14:anchorId="50A05D72" wp14:editId="332DAC57">
          <wp:simplePos x="0" y="0"/>
          <wp:positionH relativeFrom="column">
            <wp:posOffset>4556348</wp:posOffset>
          </wp:positionH>
          <wp:positionV relativeFrom="page">
            <wp:posOffset>450850</wp:posOffset>
          </wp:positionV>
          <wp:extent cx="1195070" cy="539750"/>
          <wp:effectExtent l="0" t="0" r="5080" b="0"/>
          <wp:wrapSquare wrapText="bothSides"/>
          <wp:docPr id="1" name="Grafik 1" descr="D:\Eigene Dateien ICCAS\Corporate Design\Logos\ICCAS\ICCAS\iccas_logo_akute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Eigene Dateien ICCAS\Corporate Design\Logos\ICCAS\ICCAS\iccas_logo_akute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507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75618" w:rsidRDefault="00C75618" w:rsidP="00521512">
    <w:pPr>
      <w:pStyle w:val="Kopfzeile"/>
      <w:tabs>
        <w:tab w:val="left" w:pos="993"/>
      </w:tabs>
    </w:pPr>
    <w:r>
      <w:t>Autoren:</w:t>
    </w:r>
    <w:r>
      <w:tab/>
    </w:r>
    <w:r w:rsidR="004C7B1D">
      <w:t>Hannes Köhler</w:t>
    </w:r>
  </w:p>
  <w:p w:rsidR="00C75618" w:rsidRDefault="00E260CE" w:rsidP="00521512">
    <w:pPr>
      <w:pStyle w:val="Kopfzeile"/>
      <w:tabs>
        <w:tab w:val="left" w:pos="993"/>
      </w:tabs>
    </w:pPr>
    <w:r>
      <w:t>Datum:</w:t>
    </w:r>
    <w:r>
      <w:tab/>
    </w:r>
    <w:sdt>
      <w:sdtPr>
        <w:id w:val="1966849773"/>
        <w:placeholder>
          <w:docPart w:val="DefaultPlaceholder_1082065160"/>
        </w:placeholder>
        <w:date w:fullDate="2022-05-16T00:00:00Z">
          <w:dateFormat w:val="dd.MM.yyyy"/>
          <w:lid w:val="de-DE"/>
          <w:storeMappedDataAs w:val="dateTime"/>
          <w:calendar w:val="gregorian"/>
        </w:date>
      </w:sdtPr>
      <w:sdtEndPr/>
      <w:sdtContent>
        <w:r w:rsidR="002F044F">
          <w:t>16.05.2022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A36B0"/>
    <w:multiLevelType w:val="hybridMultilevel"/>
    <w:tmpl w:val="7822463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C74B5"/>
    <w:multiLevelType w:val="hybridMultilevel"/>
    <w:tmpl w:val="2EB8BE9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14960"/>
    <w:multiLevelType w:val="hybridMultilevel"/>
    <w:tmpl w:val="3D6257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71554"/>
    <w:multiLevelType w:val="hybridMultilevel"/>
    <w:tmpl w:val="DCE85F26"/>
    <w:lvl w:ilvl="0" w:tplc="96C0C1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05050"/>
    <w:multiLevelType w:val="hybridMultilevel"/>
    <w:tmpl w:val="A1FCBC9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646A8"/>
    <w:multiLevelType w:val="hybridMultilevel"/>
    <w:tmpl w:val="A6686D3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263BF"/>
    <w:multiLevelType w:val="hybridMultilevel"/>
    <w:tmpl w:val="6944BE1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72A54"/>
    <w:multiLevelType w:val="hybridMultilevel"/>
    <w:tmpl w:val="0FEACCD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46CE6"/>
    <w:multiLevelType w:val="hybridMultilevel"/>
    <w:tmpl w:val="9E7C68BC"/>
    <w:lvl w:ilvl="0" w:tplc="891EE9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F6BF0"/>
    <w:multiLevelType w:val="hybridMultilevel"/>
    <w:tmpl w:val="CB286A7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20B37"/>
    <w:multiLevelType w:val="hybridMultilevel"/>
    <w:tmpl w:val="F210F91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50CF5"/>
    <w:multiLevelType w:val="hybridMultilevel"/>
    <w:tmpl w:val="CB4C971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6265A"/>
    <w:multiLevelType w:val="hybridMultilevel"/>
    <w:tmpl w:val="0D2CB9D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14643"/>
    <w:multiLevelType w:val="hybridMultilevel"/>
    <w:tmpl w:val="553E89C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30B2D"/>
    <w:multiLevelType w:val="hybridMultilevel"/>
    <w:tmpl w:val="DD90989C"/>
    <w:lvl w:ilvl="0" w:tplc="96C0C1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542B0"/>
    <w:multiLevelType w:val="hybridMultilevel"/>
    <w:tmpl w:val="4D58B27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738FF"/>
    <w:multiLevelType w:val="hybridMultilevel"/>
    <w:tmpl w:val="7FF69F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012D7"/>
    <w:multiLevelType w:val="hybridMultilevel"/>
    <w:tmpl w:val="CB6C8E8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D643E"/>
    <w:multiLevelType w:val="hybridMultilevel"/>
    <w:tmpl w:val="D1A40C90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E0907"/>
    <w:multiLevelType w:val="hybridMultilevel"/>
    <w:tmpl w:val="1F76619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8F356D"/>
    <w:multiLevelType w:val="hybridMultilevel"/>
    <w:tmpl w:val="8C7CF630"/>
    <w:lvl w:ilvl="0" w:tplc="2418F452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37C54"/>
    <w:multiLevelType w:val="hybridMultilevel"/>
    <w:tmpl w:val="EB72F7E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A2011"/>
    <w:multiLevelType w:val="hybridMultilevel"/>
    <w:tmpl w:val="C128C27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00493A"/>
    <w:multiLevelType w:val="hybridMultilevel"/>
    <w:tmpl w:val="F24CEE9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FB4DE2"/>
    <w:multiLevelType w:val="hybridMultilevel"/>
    <w:tmpl w:val="F5F0986A"/>
    <w:lvl w:ilvl="0" w:tplc="29FADAC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22ECB"/>
    <w:multiLevelType w:val="hybridMultilevel"/>
    <w:tmpl w:val="9D820D5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ED0962"/>
    <w:multiLevelType w:val="hybridMultilevel"/>
    <w:tmpl w:val="8D3819BC"/>
    <w:lvl w:ilvl="0" w:tplc="0AFA6232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63FB4"/>
    <w:multiLevelType w:val="hybridMultilevel"/>
    <w:tmpl w:val="61708050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9172CC"/>
    <w:multiLevelType w:val="hybridMultilevel"/>
    <w:tmpl w:val="82E03E2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6"/>
  </w:num>
  <w:num w:numId="3">
    <w:abstractNumId w:val="20"/>
  </w:num>
  <w:num w:numId="4">
    <w:abstractNumId w:val="19"/>
  </w:num>
  <w:num w:numId="5">
    <w:abstractNumId w:val="18"/>
  </w:num>
  <w:num w:numId="6">
    <w:abstractNumId w:val="7"/>
  </w:num>
  <w:num w:numId="7">
    <w:abstractNumId w:val="27"/>
  </w:num>
  <w:num w:numId="8">
    <w:abstractNumId w:val="9"/>
  </w:num>
  <w:num w:numId="9">
    <w:abstractNumId w:val="0"/>
  </w:num>
  <w:num w:numId="10">
    <w:abstractNumId w:val="25"/>
  </w:num>
  <w:num w:numId="11">
    <w:abstractNumId w:val="10"/>
  </w:num>
  <w:num w:numId="12">
    <w:abstractNumId w:val="1"/>
  </w:num>
  <w:num w:numId="13">
    <w:abstractNumId w:val="23"/>
  </w:num>
  <w:num w:numId="14">
    <w:abstractNumId w:val="4"/>
  </w:num>
  <w:num w:numId="15">
    <w:abstractNumId w:val="6"/>
  </w:num>
  <w:num w:numId="16">
    <w:abstractNumId w:val="21"/>
  </w:num>
  <w:num w:numId="17">
    <w:abstractNumId w:val="12"/>
  </w:num>
  <w:num w:numId="18">
    <w:abstractNumId w:val="13"/>
  </w:num>
  <w:num w:numId="19">
    <w:abstractNumId w:val="17"/>
  </w:num>
  <w:num w:numId="20">
    <w:abstractNumId w:val="22"/>
  </w:num>
  <w:num w:numId="21">
    <w:abstractNumId w:val="15"/>
  </w:num>
  <w:num w:numId="22">
    <w:abstractNumId w:val="11"/>
  </w:num>
  <w:num w:numId="23">
    <w:abstractNumId w:val="14"/>
  </w:num>
  <w:num w:numId="24">
    <w:abstractNumId w:val="5"/>
  </w:num>
  <w:num w:numId="25">
    <w:abstractNumId w:val="3"/>
  </w:num>
  <w:num w:numId="26">
    <w:abstractNumId w:val="28"/>
  </w:num>
  <w:num w:numId="27">
    <w:abstractNumId w:val="16"/>
  </w:num>
  <w:num w:numId="28">
    <w:abstractNumId w:val="2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TrueTypeFonts/>
  <w:hideSpellingErrors/>
  <w:hideGrammaticalErrors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0" w:nlCheck="1" w:checkStyle="0"/>
  <w:activeWritingStyle w:appName="MSWord" w:lang="de-DE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U0MbWwMLc0N7RU0lEKTi0uzszPAykwrAUAhjuIXiwAAAA="/>
  </w:docVars>
  <w:rsids>
    <w:rsidRoot w:val="0081135D"/>
    <w:rsid w:val="00032845"/>
    <w:rsid w:val="00050E3F"/>
    <w:rsid w:val="00053369"/>
    <w:rsid w:val="00066FE7"/>
    <w:rsid w:val="000C59EB"/>
    <w:rsid w:val="000E742A"/>
    <w:rsid w:val="000F4828"/>
    <w:rsid w:val="000F7B79"/>
    <w:rsid w:val="00131CAC"/>
    <w:rsid w:val="00134008"/>
    <w:rsid w:val="00136CF0"/>
    <w:rsid w:val="0018101B"/>
    <w:rsid w:val="00191A14"/>
    <w:rsid w:val="001A2407"/>
    <w:rsid w:val="001C3652"/>
    <w:rsid w:val="001D6961"/>
    <w:rsid w:val="002052F8"/>
    <w:rsid w:val="00212062"/>
    <w:rsid w:val="00272720"/>
    <w:rsid w:val="002D79A2"/>
    <w:rsid w:val="002E41A2"/>
    <w:rsid w:val="002F044F"/>
    <w:rsid w:val="002F0C0B"/>
    <w:rsid w:val="002F68F9"/>
    <w:rsid w:val="00312578"/>
    <w:rsid w:val="00336048"/>
    <w:rsid w:val="00345EF1"/>
    <w:rsid w:val="00354BB5"/>
    <w:rsid w:val="0036204F"/>
    <w:rsid w:val="00367F84"/>
    <w:rsid w:val="00387BAC"/>
    <w:rsid w:val="003A39BB"/>
    <w:rsid w:val="003A3D7D"/>
    <w:rsid w:val="003E21C2"/>
    <w:rsid w:val="003F1B70"/>
    <w:rsid w:val="003F3ED5"/>
    <w:rsid w:val="004029DD"/>
    <w:rsid w:val="004108F8"/>
    <w:rsid w:val="00466544"/>
    <w:rsid w:val="00475FCB"/>
    <w:rsid w:val="00484194"/>
    <w:rsid w:val="004B1226"/>
    <w:rsid w:val="004C3DAB"/>
    <w:rsid w:val="004C6616"/>
    <w:rsid w:val="004C7B1D"/>
    <w:rsid w:val="004D704D"/>
    <w:rsid w:val="0051143D"/>
    <w:rsid w:val="00521512"/>
    <w:rsid w:val="00524B5F"/>
    <w:rsid w:val="00552B0C"/>
    <w:rsid w:val="00570A15"/>
    <w:rsid w:val="0059537E"/>
    <w:rsid w:val="005A28A7"/>
    <w:rsid w:val="005B0679"/>
    <w:rsid w:val="005D69FE"/>
    <w:rsid w:val="00607FF7"/>
    <w:rsid w:val="00612CEF"/>
    <w:rsid w:val="00633264"/>
    <w:rsid w:val="00663F1B"/>
    <w:rsid w:val="00670BF7"/>
    <w:rsid w:val="00671F5D"/>
    <w:rsid w:val="006726DB"/>
    <w:rsid w:val="00686505"/>
    <w:rsid w:val="006A26B6"/>
    <w:rsid w:val="006E0335"/>
    <w:rsid w:val="00717BBD"/>
    <w:rsid w:val="00725D8E"/>
    <w:rsid w:val="00736AC3"/>
    <w:rsid w:val="00770790"/>
    <w:rsid w:val="00777EC4"/>
    <w:rsid w:val="007C539A"/>
    <w:rsid w:val="007E1B7D"/>
    <w:rsid w:val="007E4615"/>
    <w:rsid w:val="0081135D"/>
    <w:rsid w:val="008223D4"/>
    <w:rsid w:val="00823047"/>
    <w:rsid w:val="008270DE"/>
    <w:rsid w:val="00831C8F"/>
    <w:rsid w:val="00834032"/>
    <w:rsid w:val="00857600"/>
    <w:rsid w:val="00863369"/>
    <w:rsid w:val="00875CB1"/>
    <w:rsid w:val="00881741"/>
    <w:rsid w:val="008C7043"/>
    <w:rsid w:val="008E416A"/>
    <w:rsid w:val="00900B53"/>
    <w:rsid w:val="0091776D"/>
    <w:rsid w:val="00930A57"/>
    <w:rsid w:val="00950C64"/>
    <w:rsid w:val="009600A1"/>
    <w:rsid w:val="009625F3"/>
    <w:rsid w:val="00963F87"/>
    <w:rsid w:val="00964CDC"/>
    <w:rsid w:val="009840D9"/>
    <w:rsid w:val="0099390F"/>
    <w:rsid w:val="009A7D57"/>
    <w:rsid w:val="009B6C6A"/>
    <w:rsid w:val="009C5AC2"/>
    <w:rsid w:val="009D5DD2"/>
    <w:rsid w:val="00A27D4E"/>
    <w:rsid w:val="00A376B8"/>
    <w:rsid w:val="00A54FBD"/>
    <w:rsid w:val="00A75820"/>
    <w:rsid w:val="00A8353D"/>
    <w:rsid w:val="00A85E4F"/>
    <w:rsid w:val="00A8702E"/>
    <w:rsid w:val="00A900BB"/>
    <w:rsid w:val="00AC1EF0"/>
    <w:rsid w:val="00AC676C"/>
    <w:rsid w:val="00B13591"/>
    <w:rsid w:val="00B40C54"/>
    <w:rsid w:val="00B46A15"/>
    <w:rsid w:val="00B67BE9"/>
    <w:rsid w:val="00BA7F0A"/>
    <w:rsid w:val="00BC323A"/>
    <w:rsid w:val="00BE03F4"/>
    <w:rsid w:val="00BE19D6"/>
    <w:rsid w:val="00BE69DF"/>
    <w:rsid w:val="00C005A4"/>
    <w:rsid w:val="00C00C8A"/>
    <w:rsid w:val="00C24A75"/>
    <w:rsid w:val="00C32B6C"/>
    <w:rsid w:val="00C46096"/>
    <w:rsid w:val="00C54E0B"/>
    <w:rsid w:val="00C57020"/>
    <w:rsid w:val="00C63DEB"/>
    <w:rsid w:val="00C75618"/>
    <w:rsid w:val="00CA4086"/>
    <w:rsid w:val="00CD69F0"/>
    <w:rsid w:val="00CE40D8"/>
    <w:rsid w:val="00D12A96"/>
    <w:rsid w:val="00D2770C"/>
    <w:rsid w:val="00D44C09"/>
    <w:rsid w:val="00D531D9"/>
    <w:rsid w:val="00D676B0"/>
    <w:rsid w:val="00D80514"/>
    <w:rsid w:val="00DA42F7"/>
    <w:rsid w:val="00DC6F49"/>
    <w:rsid w:val="00DD085D"/>
    <w:rsid w:val="00DD12E6"/>
    <w:rsid w:val="00DE6DAC"/>
    <w:rsid w:val="00E260CE"/>
    <w:rsid w:val="00E453C8"/>
    <w:rsid w:val="00E45426"/>
    <w:rsid w:val="00E55AED"/>
    <w:rsid w:val="00EA622E"/>
    <w:rsid w:val="00EB0FE5"/>
    <w:rsid w:val="00EE430A"/>
    <w:rsid w:val="00EE7313"/>
    <w:rsid w:val="00EF3056"/>
    <w:rsid w:val="00F0313C"/>
    <w:rsid w:val="00F07254"/>
    <w:rsid w:val="00F30E53"/>
    <w:rsid w:val="00F54132"/>
    <w:rsid w:val="00FB708A"/>
    <w:rsid w:val="00FD096F"/>
    <w:rsid w:val="00FE34B6"/>
    <w:rsid w:val="00FF0C81"/>
    <w:rsid w:val="02406DFF"/>
    <w:rsid w:val="3A55FA44"/>
    <w:rsid w:val="3DBADA51"/>
    <w:rsid w:val="4CB214DE"/>
    <w:rsid w:val="4EC50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2353AAA-7BFE-4A25-9CB6-61B3FD60E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F7B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72BF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340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72BF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B40C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C7F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8113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113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8113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1135D"/>
  </w:style>
  <w:style w:type="paragraph" w:styleId="Fuzeile">
    <w:name w:val="footer"/>
    <w:basedOn w:val="Standard"/>
    <w:link w:val="FuzeileZchn"/>
    <w:uiPriority w:val="99"/>
    <w:unhideWhenUsed/>
    <w:rsid w:val="008113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1135D"/>
  </w:style>
  <w:style w:type="character" w:customStyle="1" w:styleId="berschrift1Zchn">
    <w:name w:val="Überschrift 1 Zchn"/>
    <w:basedOn w:val="Absatz-Standardschriftart"/>
    <w:link w:val="berschrift1"/>
    <w:uiPriority w:val="9"/>
    <w:rsid w:val="000F7B79"/>
    <w:rPr>
      <w:rFonts w:asciiTheme="majorHAnsi" w:eastAsiaTheme="majorEastAsia" w:hAnsiTheme="majorHAnsi" w:cstheme="majorBidi"/>
      <w:color w:val="0072BF" w:themeColor="accent1" w:themeShade="BF"/>
      <w:sz w:val="32"/>
      <w:szCs w:val="32"/>
    </w:rPr>
  </w:style>
  <w:style w:type="table" w:styleId="Tabellenraster">
    <w:name w:val="Table Grid"/>
    <w:basedOn w:val="NormaleTabelle"/>
    <w:uiPriority w:val="39"/>
    <w:rsid w:val="00312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mithellemGitternetz1">
    <w:name w:val="Tabelle mit hellem Gitternetz1"/>
    <w:basedOn w:val="NormaleTabelle"/>
    <w:uiPriority w:val="40"/>
    <w:rsid w:val="003125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834032"/>
    <w:rPr>
      <w:rFonts w:asciiTheme="majorHAnsi" w:eastAsiaTheme="majorEastAsia" w:hAnsiTheme="majorHAnsi" w:cstheme="majorBidi"/>
      <w:color w:val="0072BF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834032"/>
    <w:pPr>
      <w:ind w:left="720"/>
      <w:contextualSpacing/>
    </w:pPr>
  </w:style>
  <w:style w:type="character" w:styleId="Fett">
    <w:name w:val="Strong"/>
    <w:basedOn w:val="Absatz-Standardschriftart"/>
    <w:uiPriority w:val="22"/>
    <w:qFormat/>
    <w:rsid w:val="00834032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40C54"/>
    <w:rPr>
      <w:rFonts w:asciiTheme="majorHAnsi" w:eastAsiaTheme="majorEastAsia" w:hAnsiTheme="majorHAnsi" w:cstheme="majorBidi"/>
      <w:color w:val="004C7F" w:themeColor="accent1" w:themeShade="7F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B40C54"/>
    <w:rPr>
      <w:color w:val="0099FF" w:themeColor="hyperlink"/>
      <w:u w:val="single"/>
    </w:rPr>
  </w:style>
  <w:style w:type="paragraph" w:styleId="KeinLeerraum">
    <w:name w:val="No Spacing"/>
    <w:uiPriority w:val="1"/>
    <w:qFormat/>
    <w:rsid w:val="00777EC4"/>
    <w:pPr>
      <w:spacing w:after="0" w:line="240" w:lineRule="auto"/>
    </w:pPr>
  </w:style>
  <w:style w:type="table" w:customStyle="1" w:styleId="Gitternetztabelle1hellAkzent31">
    <w:name w:val="Gitternetztabelle 1 hell  – Akzent 31"/>
    <w:basedOn w:val="NormaleTabelle"/>
    <w:uiPriority w:val="46"/>
    <w:rsid w:val="00612CEF"/>
    <w:pPr>
      <w:spacing w:after="0" w:line="240" w:lineRule="auto"/>
    </w:pPr>
    <w:tblPr>
      <w:tblStyleRowBandSize w:val="1"/>
      <w:tblStyleColBandSize w:val="1"/>
      <w:tblBorders>
        <w:top w:val="single" w:sz="4" w:space="0" w:color="D6D6D7" w:themeColor="accent3" w:themeTint="66"/>
        <w:left w:val="single" w:sz="4" w:space="0" w:color="D6D6D7" w:themeColor="accent3" w:themeTint="66"/>
        <w:bottom w:val="single" w:sz="4" w:space="0" w:color="D6D6D7" w:themeColor="accent3" w:themeTint="66"/>
        <w:right w:val="single" w:sz="4" w:space="0" w:color="D6D6D7" w:themeColor="accent3" w:themeTint="66"/>
        <w:insideH w:val="single" w:sz="4" w:space="0" w:color="D6D6D7" w:themeColor="accent3" w:themeTint="66"/>
        <w:insideV w:val="single" w:sz="4" w:space="0" w:color="D6D6D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1C2C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2C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BesuchterHyperlink">
    <w:name w:val="FollowedHyperlink"/>
    <w:basedOn w:val="Absatz-Standardschriftart"/>
    <w:uiPriority w:val="99"/>
    <w:semiHidden/>
    <w:unhideWhenUsed/>
    <w:rsid w:val="00FB708A"/>
    <w:rPr>
      <w:color w:val="EF4A4E" w:themeColor="followedHyperlink"/>
      <w:u w:val="single"/>
    </w:rPr>
  </w:style>
  <w:style w:type="table" w:customStyle="1" w:styleId="EinfacheTabelle51">
    <w:name w:val="Einfache Tabelle 51"/>
    <w:basedOn w:val="NormaleTabelle"/>
    <w:uiPriority w:val="45"/>
    <w:rsid w:val="00DE6DA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tandardWeb">
    <w:name w:val="Normal (Web)"/>
    <w:basedOn w:val="Standard"/>
    <w:uiPriority w:val="99"/>
    <w:unhideWhenUsed/>
    <w:rsid w:val="00C24A7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1A2407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A2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A2407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A240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A240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A240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A240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A24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97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cas.d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047120E-D66F-42CE-B858-C249F2ECABD1}"/>
      </w:docPartPr>
      <w:docPartBody>
        <w:p w:rsidR="004636D1" w:rsidRDefault="00193603"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FBF07FF68EB4400F9C6045E0A28CFB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50C0F3-8C8D-4FF7-8E1F-F4D5C227A295}"/>
      </w:docPartPr>
      <w:docPartBody>
        <w:p w:rsidR="004636D1" w:rsidRDefault="00193603" w:rsidP="00193603">
          <w:pPr>
            <w:pStyle w:val="FBF07FF68EB4400F9C6045E0A28CFBEA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A40B718C6C5947D8B719E95EDEA5E7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494A599-4048-4ED7-BB84-35DF21196799}"/>
      </w:docPartPr>
      <w:docPartBody>
        <w:p w:rsidR="004636D1" w:rsidRDefault="00193603" w:rsidP="00193603">
          <w:pPr>
            <w:pStyle w:val="A40B718C6C5947D8B719E95EDEA5E784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67AE2016674D430CA5A63D1C2E7675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696085-4CB6-4D00-A74B-5150BE9D09AF}"/>
      </w:docPartPr>
      <w:docPartBody>
        <w:p w:rsidR="004636D1" w:rsidRDefault="00193603" w:rsidP="00193603">
          <w:pPr>
            <w:pStyle w:val="67AE2016674D430CA5A63D1C2E76754E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153E2CFE33DA459FB0215CE454ADBA4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D4F3AF9-27BD-4E91-98A8-FE84150BB17C}"/>
      </w:docPartPr>
      <w:docPartBody>
        <w:p w:rsidR="004636D1" w:rsidRDefault="00193603" w:rsidP="00193603">
          <w:pPr>
            <w:pStyle w:val="153E2CFE33DA459FB0215CE454ADBA4A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efaultPlaceholder_108206516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8455F8-4701-4866-834E-1ADB9A3E0B0D}"/>
      </w:docPartPr>
      <w:docPartBody>
        <w:p w:rsidR="004636D1" w:rsidRDefault="00193603">
          <w:r w:rsidRPr="00FE7058">
            <w:rPr>
              <w:rStyle w:val="Platzhaltertext"/>
            </w:rPr>
            <w:t>Klicken Sie hier, um ein Datum einzugeben.</w:t>
          </w:r>
        </w:p>
      </w:docPartBody>
    </w:docPart>
    <w:docPart>
      <w:docPartPr>
        <w:name w:val="C4BF689573C84B38A9A432245E04906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9DFB9D-AC69-4FFF-BBAF-371D8E26A31A}"/>
      </w:docPartPr>
      <w:docPartBody>
        <w:p w:rsidR="003753BA" w:rsidRDefault="004F7532" w:rsidP="004F7532">
          <w:pPr>
            <w:pStyle w:val="C4BF689573C84B38A9A432245E049065"/>
          </w:pPr>
          <w:r w:rsidRPr="00FE7058"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93603"/>
    <w:rsid w:val="000E2930"/>
    <w:rsid w:val="00193603"/>
    <w:rsid w:val="002E0346"/>
    <w:rsid w:val="00351E41"/>
    <w:rsid w:val="003753BA"/>
    <w:rsid w:val="00392277"/>
    <w:rsid w:val="004636D1"/>
    <w:rsid w:val="004939F2"/>
    <w:rsid w:val="004F7532"/>
    <w:rsid w:val="005D5DC4"/>
    <w:rsid w:val="006E6B10"/>
    <w:rsid w:val="0073588C"/>
    <w:rsid w:val="00744233"/>
    <w:rsid w:val="007616F4"/>
    <w:rsid w:val="00830C93"/>
    <w:rsid w:val="008470BA"/>
    <w:rsid w:val="00C85F9A"/>
    <w:rsid w:val="00CB5B90"/>
    <w:rsid w:val="00CF3BD0"/>
    <w:rsid w:val="00E04D05"/>
    <w:rsid w:val="00EC6A0F"/>
    <w:rsid w:val="00F5561B"/>
    <w:rsid w:val="00F83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B5B90"/>
    <w:rPr>
      <w:color w:val="808080"/>
    </w:rPr>
  </w:style>
  <w:style w:type="paragraph" w:customStyle="1" w:styleId="FBF07FF68EB4400F9C6045E0A28CFBEA">
    <w:name w:val="FBF07FF68EB4400F9C6045E0A28CFBEA"/>
    <w:rsid w:val="001936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40B718C6C5947D8B719E95EDEA5E784">
    <w:name w:val="A40B718C6C5947D8B719E95EDEA5E784"/>
    <w:rsid w:val="001936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7AE2016674D430CA5A63D1C2E76754E">
    <w:name w:val="67AE2016674D430CA5A63D1C2E76754E"/>
    <w:rsid w:val="00193603"/>
    <w:pPr>
      <w:spacing w:after="160" w:line="259" w:lineRule="auto"/>
    </w:pPr>
    <w:rPr>
      <w:rFonts w:eastAsiaTheme="minorHAnsi"/>
    </w:rPr>
  </w:style>
  <w:style w:type="paragraph" w:customStyle="1" w:styleId="153E2CFE33DA459FB0215CE454ADBA4A">
    <w:name w:val="153E2CFE33DA459FB0215CE454ADBA4A"/>
    <w:rsid w:val="00193603"/>
    <w:pPr>
      <w:spacing w:after="160" w:line="259" w:lineRule="auto"/>
    </w:pPr>
    <w:rPr>
      <w:rFonts w:eastAsiaTheme="minorHAnsi"/>
    </w:rPr>
  </w:style>
  <w:style w:type="paragraph" w:customStyle="1" w:styleId="00606865805742A9ABFC913899578F10">
    <w:name w:val="00606865805742A9ABFC913899578F10"/>
    <w:rsid w:val="004F7532"/>
  </w:style>
  <w:style w:type="paragraph" w:customStyle="1" w:styleId="C4BF689573C84B38A9A432245E049065">
    <w:name w:val="C4BF689573C84B38A9A432245E049065"/>
    <w:rsid w:val="004F7532"/>
  </w:style>
  <w:style w:type="paragraph" w:customStyle="1" w:styleId="79550ECB329A4310B5422D32C3712CC6">
    <w:name w:val="79550ECB329A4310B5422D32C3712CC6"/>
    <w:rsid w:val="00CB5B90"/>
    <w:rPr>
      <w:lang w:val="de-DE" w:eastAsia="de-DE"/>
    </w:rPr>
  </w:style>
  <w:style w:type="paragraph" w:customStyle="1" w:styleId="D24339A9C84A44F79C418AAAA36A370D">
    <w:name w:val="D24339A9C84A44F79C418AAAA36A370D"/>
    <w:rsid w:val="00CB5B90"/>
    <w:rPr>
      <w:lang w:val="de-DE" w:eastAsia="de-DE"/>
    </w:rPr>
  </w:style>
  <w:style w:type="paragraph" w:customStyle="1" w:styleId="9D4B0D7A13734C5BB5EE6A80DF395B0F">
    <w:name w:val="9D4B0D7A13734C5BB5EE6A80DF395B0F"/>
    <w:rsid w:val="00CB5B90"/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Larissa">
  <a:themeElements>
    <a:clrScheme name="ICCAS">
      <a:dk1>
        <a:sysClr val="windowText" lastClr="000000"/>
      </a:dk1>
      <a:lt1>
        <a:sysClr val="window" lastClr="FFFFFF"/>
      </a:lt1>
      <a:dk2>
        <a:srgbClr val="67686A"/>
      </a:dk2>
      <a:lt2>
        <a:srgbClr val="CBCCCE"/>
      </a:lt2>
      <a:accent1>
        <a:srgbClr val="0099FF"/>
      </a:accent1>
      <a:accent2>
        <a:srgbClr val="67686A"/>
      </a:accent2>
      <a:accent3>
        <a:srgbClr val="999A9C"/>
      </a:accent3>
      <a:accent4>
        <a:srgbClr val="CBCCCE"/>
      </a:accent4>
      <a:accent5>
        <a:srgbClr val="FFD635"/>
      </a:accent5>
      <a:accent6>
        <a:srgbClr val="EF4A4E"/>
      </a:accent6>
      <a:hlink>
        <a:srgbClr val="0099FF"/>
      </a:hlink>
      <a:folHlink>
        <a:srgbClr val="EF4A4E"/>
      </a:folHlink>
    </a:clrScheme>
    <a:fontScheme name="fheckel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0AE64-37FE-4539-AFC0-EDEA49E78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CCAS</Company>
  <LinksUpToDate>false</LinksUpToDate>
  <CharactersWithSpaces>2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kel, Frank</dc:creator>
  <cp:lastModifiedBy>Hannes Köhler</cp:lastModifiedBy>
  <cp:revision>2</cp:revision>
  <cp:lastPrinted>2018-07-23T11:59:00Z</cp:lastPrinted>
  <dcterms:created xsi:type="dcterms:W3CDTF">2022-05-16T08:45:00Z</dcterms:created>
  <dcterms:modified xsi:type="dcterms:W3CDTF">2022-05-16T08:45:00Z</dcterms:modified>
</cp:coreProperties>
</file>